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3F17B8" w14:textId="77777777" w:rsidR="00C34723" w:rsidRDefault="00C34723" w:rsidP="00C34723">
      <w:pPr>
        <w:pStyle w:val="1"/>
        <w:shd w:val="clear" w:color="auto" w:fill="auto"/>
        <w:tabs>
          <w:tab w:val="left" w:leader="underscore" w:pos="8858"/>
        </w:tabs>
        <w:spacing w:line="240" w:lineRule="auto"/>
        <w:ind w:firstLine="403"/>
        <w:rPr>
          <w:bCs/>
          <w:sz w:val="24"/>
          <w:szCs w:val="22"/>
          <w:lang w:val="ru-RU"/>
        </w:rPr>
      </w:pPr>
    </w:p>
    <w:p w14:paraId="307DB7A6" w14:textId="77777777" w:rsidR="00C34723" w:rsidRPr="00014E81" w:rsidRDefault="00C34723" w:rsidP="00C34723">
      <w:pPr>
        <w:pStyle w:val="1"/>
        <w:shd w:val="clear" w:color="auto" w:fill="auto"/>
        <w:tabs>
          <w:tab w:val="left" w:leader="underscore" w:pos="8858"/>
        </w:tabs>
        <w:spacing w:line="240" w:lineRule="auto"/>
        <w:ind w:firstLine="403"/>
        <w:jc w:val="center"/>
        <w:rPr>
          <w:rFonts w:eastAsiaTheme="minorHAnsi"/>
          <w:b/>
          <w:sz w:val="22"/>
          <w:szCs w:val="22"/>
          <w:u w:val="single"/>
          <w:lang w:val="ru-RU"/>
        </w:rPr>
      </w:pPr>
      <w:r w:rsidRPr="00014E81">
        <w:rPr>
          <w:rFonts w:eastAsiaTheme="minorHAnsi"/>
          <w:b/>
          <w:sz w:val="22"/>
          <w:szCs w:val="22"/>
          <w:u w:val="single"/>
          <w:lang w:val="ru-RU"/>
        </w:rPr>
        <w:t>Повестка дня</w:t>
      </w:r>
    </w:p>
    <w:p w14:paraId="61FB31EC" w14:textId="77777777" w:rsidR="00C34723" w:rsidRPr="00014E81" w:rsidRDefault="00C34723" w:rsidP="00C34723">
      <w:pPr>
        <w:spacing w:after="0"/>
        <w:jc w:val="center"/>
        <w:rPr>
          <w:rFonts w:ascii="Arial" w:hAnsi="Arial" w:cs="Arial"/>
          <w:b/>
          <w:u w:val="single"/>
          <w:lang w:val="ru-RU"/>
        </w:rPr>
      </w:pPr>
      <w:r w:rsidRPr="00014E81">
        <w:rPr>
          <w:rFonts w:ascii="Arial" w:hAnsi="Arial" w:cs="Arial"/>
          <w:b/>
          <w:u w:val="single"/>
          <w:lang w:val="ru-RU"/>
        </w:rPr>
        <w:t>заседания Инвестиционного комитета АО «Национальная инвестиционная корпорация Национального Банка Казахстана»:</w:t>
      </w:r>
    </w:p>
    <w:p w14:paraId="7CB703AC" w14:textId="77777777" w:rsidR="00C34723" w:rsidRPr="00014E81" w:rsidRDefault="00C34723" w:rsidP="00C34723">
      <w:pPr>
        <w:spacing w:after="0"/>
        <w:rPr>
          <w:rFonts w:ascii="Arial" w:hAnsi="Arial" w:cs="Arial"/>
          <w:b/>
          <w:u w:val="single"/>
          <w:lang w:val="ru-RU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533"/>
        <w:gridCol w:w="7122"/>
        <w:gridCol w:w="2121"/>
      </w:tblGrid>
      <w:tr w:rsidR="00C34723" w14:paraId="4AE4625D" w14:textId="77777777" w:rsidTr="009A56E4">
        <w:trPr>
          <w:trHeight w:val="530"/>
        </w:trPr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4CEA1" w14:textId="77777777" w:rsidR="00C34723" w:rsidRDefault="00C34723" w:rsidP="009A56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№</w:t>
            </w:r>
          </w:p>
          <w:p w14:paraId="7D47B4C0" w14:textId="77777777" w:rsidR="00C34723" w:rsidRDefault="00C34723" w:rsidP="009A56E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п/п</w:t>
            </w:r>
          </w:p>
        </w:tc>
        <w:tc>
          <w:tcPr>
            <w:tcW w:w="7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E27C8" w14:textId="77777777" w:rsidR="00C34723" w:rsidRDefault="00C34723" w:rsidP="009A56E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Наименование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вопроса</w:t>
            </w:r>
            <w:proofErr w:type="spellEnd"/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8EB36" w14:textId="77777777" w:rsidR="00C34723" w:rsidRDefault="00C34723" w:rsidP="009A56E4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Докладчик</w:t>
            </w:r>
            <w:proofErr w:type="spellEnd"/>
          </w:p>
        </w:tc>
      </w:tr>
      <w:tr w:rsidR="007E762C" w14:paraId="537804B3" w14:textId="77777777" w:rsidTr="009A56E4">
        <w:trPr>
          <w:trHeight w:val="530"/>
        </w:trPr>
        <w:tc>
          <w:tcPr>
            <w:tcW w:w="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CDDE6" w14:textId="77777777" w:rsidR="007E762C" w:rsidRDefault="007E762C" w:rsidP="009A56E4">
            <w:pPr>
              <w:rPr>
                <w:rFonts w:ascii="Arial" w:hAnsi="Arial" w:cs="Arial"/>
              </w:rPr>
            </w:pPr>
          </w:p>
        </w:tc>
        <w:tc>
          <w:tcPr>
            <w:tcW w:w="7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96EDD" w14:textId="77777777" w:rsidR="007E762C" w:rsidRDefault="007E762C" w:rsidP="009A56E4">
            <w:pPr>
              <w:rPr>
                <w:rFonts w:ascii="Arial" w:hAnsi="Arial" w:cs="Arial"/>
              </w:rPr>
            </w:pP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ED181" w14:textId="77777777" w:rsidR="007E762C" w:rsidRDefault="007E762C" w:rsidP="009A56E4">
            <w:pPr>
              <w:rPr>
                <w:rFonts w:ascii="Arial" w:hAnsi="Arial" w:cs="Arial"/>
              </w:rPr>
            </w:pPr>
          </w:p>
        </w:tc>
      </w:tr>
    </w:tbl>
    <w:p w14:paraId="5CDB0289" w14:textId="77777777" w:rsidR="00C34723" w:rsidRDefault="00C34723" w:rsidP="00C34723">
      <w:pPr>
        <w:rPr>
          <w:rFonts w:ascii="Arial" w:hAnsi="Arial" w:cs="Arial"/>
          <w:b/>
          <w:lang w:val="ru-RU"/>
        </w:rPr>
      </w:pPr>
    </w:p>
    <w:p w14:paraId="58FD336F" w14:textId="77777777" w:rsidR="00C34723" w:rsidRPr="006E250A" w:rsidRDefault="00C34723" w:rsidP="00C34723">
      <w:pPr>
        <w:rPr>
          <w:rFonts w:ascii="Arial" w:hAnsi="Arial" w:cs="Arial"/>
          <w:b/>
          <w:lang w:val="ru-RU"/>
        </w:rPr>
      </w:pPr>
      <w:r w:rsidRPr="006E250A">
        <w:rPr>
          <w:rFonts w:ascii="Arial" w:hAnsi="Arial" w:cs="Arial"/>
          <w:b/>
          <w:lang w:val="ru-RU"/>
        </w:rPr>
        <w:t>Материалы прилагаются.</w:t>
      </w:r>
    </w:p>
    <w:p w14:paraId="04AB1839" w14:textId="34A5D32F" w:rsidR="00C34723" w:rsidRPr="006E250A" w:rsidRDefault="00C34723" w:rsidP="00C34723">
      <w:pPr>
        <w:rPr>
          <w:rFonts w:ascii="Arial" w:hAnsi="Arial" w:cs="Arial"/>
          <w:lang w:val="ru-RU"/>
        </w:rPr>
      </w:pPr>
      <w:r w:rsidRPr="006E250A">
        <w:rPr>
          <w:rFonts w:ascii="Arial" w:hAnsi="Arial" w:cs="Arial"/>
          <w:b/>
          <w:lang w:val="ru-RU"/>
        </w:rPr>
        <w:t>Дата:</w:t>
      </w:r>
      <w:r w:rsidRPr="006E250A">
        <w:rPr>
          <w:rFonts w:ascii="Arial" w:hAnsi="Arial" w:cs="Arial"/>
          <w:lang w:val="ru-RU"/>
        </w:rPr>
        <w:t xml:space="preserve"> </w:t>
      </w:r>
      <w:r w:rsidR="00111CD3">
        <w:rPr>
          <w:rFonts w:ascii="Arial" w:hAnsi="Arial" w:cs="Arial"/>
          <w:lang w:val="en-US"/>
        </w:rPr>
        <w:t>ICDATE</w:t>
      </w:r>
      <w:r w:rsidRPr="006E250A">
        <w:rPr>
          <w:rFonts w:ascii="Arial" w:hAnsi="Arial" w:cs="Arial"/>
          <w:lang w:val="ru-RU"/>
        </w:rPr>
        <w:t xml:space="preserve"> в </w:t>
      </w:r>
      <w:r w:rsidR="002604DA">
        <w:rPr>
          <w:rFonts w:ascii="Arial" w:hAnsi="Arial" w:cs="Arial"/>
          <w:lang w:val="en-US"/>
        </w:rPr>
        <w:t>ICTIME</w:t>
      </w:r>
      <w:r w:rsidR="002604DA" w:rsidRPr="0097775A">
        <w:rPr>
          <w:rFonts w:ascii="Arial" w:hAnsi="Arial" w:cs="Arial"/>
          <w:lang w:val="ru-RU"/>
        </w:rPr>
        <w:t xml:space="preserve"> </w:t>
      </w:r>
      <w:r w:rsidRPr="006E250A">
        <w:rPr>
          <w:rFonts w:ascii="Arial" w:hAnsi="Arial" w:cs="Arial"/>
          <w:lang w:val="ru-RU"/>
        </w:rPr>
        <w:t>часов</w:t>
      </w:r>
    </w:p>
    <w:p w14:paraId="32CCEF97" w14:textId="1E04AC97" w:rsidR="00C34723" w:rsidRPr="0097775A" w:rsidRDefault="00C34723" w:rsidP="00C34723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SimSun" w:hAnsi="Arial" w:cs="Arial"/>
          <w:lang w:val="ru-RU" w:eastAsia="zh-CN"/>
        </w:rPr>
      </w:pPr>
      <w:r w:rsidRPr="00014E81">
        <w:rPr>
          <w:rFonts w:ascii="Arial" w:hAnsi="Arial" w:cs="Arial"/>
          <w:b/>
          <w:lang w:val="ru-RU"/>
        </w:rPr>
        <w:t xml:space="preserve">Место: </w:t>
      </w:r>
      <w:r w:rsidR="00417138">
        <w:rPr>
          <w:rFonts w:ascii="Arial" w:eastAsia="SimSun" w:hAnsi="Arial" w:cs="Arial"/>
          <w:lang w:val="en-US" w:eastAsia="zh-CN"/>
        </w:rPr>
        <w:t>ICPLACE</w:t>
      </w:r>
    </w:p>
    <w:p w14:paraId="7B104620" w14:textId="77777777" w:rsidR="00C34723" w:rsidRPr="00014E81" w:rsidRDefault="00C34723" w:rsidP="00C34723">
      <w:pPr>
        <w:rPr>
          <w:rFonts w:ascii="Arial" w:hAnsi="Arial" w:cs="Arial"/>
          <w:b/>
          <w:lang w:val="ru-RU"/>
        </w:rPr>
      </w:pPr>
    </w:p>
    <w:p w14:paraId="3A5F2466" w14:textId="77777777" w:rsidR="00C34723" w:rsidRPr="00014E81" w:rsidRDefault="00C34723" w:rsidP="00C34723">
      <w:pPr>
        <w:rPr>
          <w:rFonts w:ascii="Arial" w:hAnsi="Arial" w:cs="Arial"/>
          <w:b/>
          <w:lang w:val="ru-RU"/>
        </w:rPr>
      </w:pPr>
    </w:p>
    <w:p w14:paraId="6F0430BF" w14:textId="77777777" w:rsidR="00C34723" w:rsidRPr="00014E81" w:rsidRDefault="00C34723" w:rsidP="00C34723">
      <w:pPr>
        <w:rPr>
          <w:rFonts w:ascii="Arial" w:hAnsi="Arial" w:cs="Arial"/>
          <w:b/>
          <w:lang w:val="ru-RU"/>
        </w:rPr>
      </w:pPr>
    </w:p>
    <w:p w14:paraId="74449F14" w14:textId="647EDC8B" w:rsidR="008D406B" w:rsidRPr="008D406B" w:rsidRDefault="00F50AFA" w:rsidP="00C34723">
      <w:pPr>
        <w:rPr>
          <w:rFonts w:ascii="Arial" w:hAnsi="Arial" w:cs="Arial"/>
          <w:b/>
          <w:lang w:val="ru-RU"/>
        </w:rPr>
      </w:pPr>
      <w:r>
        <w:rPr>
          <w:rFonts w:ascii="Arial" w:hAnsi="Arial" w:cs="Arial"/>
          <w:b/>
          <w:lang w:val="en-US"/>
        </w:rPr>
        <w:t>HEAD</w:t>
      </w:r>
      <w:r w:rsidR="00741775">
        <w:rPr>
          <w:rFonts w:ascii="Arial" w:hAnsi="Arial" w:cs="Arial"/>
          <w:b/>
          <w:lang w:val="kk-KZ"/>
        </w:rPr>
        <w:tab/>
      </w:r>
      <w:r w:rsidR="00741775">
        <w:rPr>
          <w:rFonts w:ascii="Arial" w:hAnsi="Arial" w:cs="Arial"/>
          <w:b/>
          <w:lang w:val="kk-KZ"/>
        </w:rPr>
        <w:tab/>
      </w:r>
      <w:r w:rsidR="00741775">
        <w:rPr>
          <w:rFonts w:ascii="Arial" w:hAnsi="Arial" w:cs="Arial"/>
          <w:b/>
          <w:lang w:val="kk-KZ"/>
        </w:rPr>
        <w:tab/>
      </w:r>
      <w:r w:rsidR="00741775">
        <w:rPr>
          <w:rFonts w:ascii="Arial" w:hAnsi="Arial" w:cs="Arial"/>
          <w:b/>
          <w:lang w:val="kk-KZ"/>
        </w:rPr>
        <w:tab/>
      </w:r>
      <w:r w:rsidR="00741775">
        <w:rPr>
          <w:rFonts w:ascii="Arial" w:hAnsi="Arial" w:cs="Arial"/>
          <w:b/>
          <w:lang w:val="kk-KZ"/>
        </w:rPr>
        <w:tab/>
      </w:r>
      <w:r>
        <w:rPr>
          <w:rFonts w:ascii="Arial" w:hAnsi="Arial" w:cs="Arial"/>
          <w:b/>
          <w:lang w:val="en-US"/>
        </w:rPr>
        <w:t>NAME</w:t>
      </w:r>
      <w:bookmarkStart w:id="0" w:name="_GoBack"/>
      <w:bookmarkEnd w:id="0"/>
    </w:p>
    <w:p w14:paraId="1D912CCC" w14:textId="575FE30A" w:rsidR="00FC2A4A" w:rsidRPr="009F790D" w:rsidRDefault="00FC2A4A" w:rsidP="009F790D">
      <w:pPr>
        <w:pStyle w:val="1"/>
        <w:shd w:val="clear" w:color="auto" w:fill="auto"/>
        <w:tabs>
          <w:tab w:val="left" w:leader="underscore" w:pos="8858"/>
        </w:tabs>
        <w:spacing w:line="240" w:lineRule="auto"/>
        <w:ind w:firstLine="0"/>
        <w:rPr>
          <w:b/>
          <w:lang w:val="kk-KZ"/>
        </w:rPr>
      </w:pPr>
    </w:p>
    <w:sectPr w:rsidR="00FC2A4A" w:rsidRPr="009F790D" w:rsidSect="00DA767F">
      <w:pgSz w:w="11906" w:h="16838" w:code="9"/>
      <w:pgMar w:top="1440" w:right="1133" w:bottom="1440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EFE93" w16cex:dateUtc="2020-10-12T10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A1BEFB2" w16cid:durableId="232EFE9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AD186E"/>
    <w:multiLevelType w:val="hybridMultilevel"/>
    <w:tmpl w:val="CCD2486A"/>
    <w:lvl w:ilvl="0" w:tplc="913C1BDE">
      <w:start w:val="1"/>
      <w:numFmt w:val="decimal"/>
      <w:lvlText w:val="%1."/>
      <w:lvlJc w:val="left"/>
      <w:pPr>
        <w:ind w:left="1146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lvlText w:val="%3."/>
      <w:lvlJc w:val="right"/>
      <w:pPr>
        <w:ind w:left="2586" w:hanging="180"/>
      </w:pPr>
    </w:lvl>
    <w:lvl w:ilvl="3" w:tplc="0409000F">
      <w:start w:val="1"/>
      <w:numFmt w:val="decimal"/>
      <w:lvlText w:val="%4."/>
      <w:lvlJc w:val="left"/>
      <w:pPr>
        <w:ind w:left="3306" w:hanging="360"/>
      </w:pPr>
    </w:lvl>
    <w:lvl w:ilvl="4" w:tplc="04090019">
      <w:start w:val="1"/>
      <w:numFmt w:val="lowerLetter"/>
      <w:lvlText w:val="%5."/>
      <w:lvlJc w:val="left"/>
      <w:pPr>
        <w:ind w:left="4026" w:hanging="360"/>
      </w:pPr>
    </w:lvl>
    <w:lvl w:ilvl="5" w:tplc="0409001B">
      <w:start w:val="1"/>
      <w:numFmt w:val="lowerRoman"/>
      <w:lvlText w:val="%6."/>
      <w:lvlJc w:val="right"/>
      <w:pPr>
        <w:ind w:left="4746" w:hanging="180"/>
      </w:pPr>
    </w:lvl>
    <w:lvl w:ilvl="6" w:tplc="0409000F">
      <w:start w:val="1"/>
      <w:numFmt w:val="decimal"/>
      <w:lvlText w:val="%7."/>
      <w:lvlJc w:val="left"/>
      <w:pPr>
        <w:ind w:left="5466" w:hanging="360"/>
      </w:pPr>
    </w:lvl>
    <w:lvl w:ilvl="7" w:tplc="04090019">
      <w:start w:val="1"/>
      <w:numFmt w:val="lowerLetter"/>
      <w:lvlText w:val="%8."/>
      <w:lvlJc w:val="left"/>
      <w:pPr>
        <w:ind w:left="6186" w:hanging="360"/>
      </w:pPr>
    </w:lvl>
    <w:lvl w:ilvl="8" w:tplc="0409001B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290F62AF"/>
    <w:multiLevelType w:val="hybridMultilevel"/>
    <w:tmpl w:val="254C2A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040BDB"/>
    <w:multiLevelType w:val="hybridMultilevel"/>
    <w:tmpl w:val="053404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4703F3"/>
    <w:multiLevelType w:val="hybridMultilevel"/>
    <w:tmpl w:val="5A2EFE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FD4DF4"/>
    <w:multiLevelType w:val="hybridMultilevel"/>
    <w:tmpl w:val="8E62A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FC58AA"/>
    <w:multiLevelType w:val="hybridMultilevel"/>
    <w:tmpl w:val="8EBC31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ru-RU" w:vendorID="64" w:dllVersion="4096" w:nlCheck="1" w:checkStyle="0"/>
  <w:activeWritingStyle w:appName="MSWord" w:lang="ru-RU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s7Q0sTAzNDA2NjBX0lEKTi0uzszPAykwrAUAnpvikSwAAAA="/>
  </w:docVars>
  <w:rsids>
    <w:rsidRoot w:val="003E2D75"/>
    <w:rsid w:val="000009D8"/>
    <w:rsid w:val="00011127"/>
    <w:rsid w:val="00014E81"/>
    <w:rsid w:val="00044988"/>
    <w:rsid w:val="000528C8"/>
    <w:rsid w:val="00064710"/>
    <w:rsid w:val="00077627"/>
    <w:rsid w:val="000C2E98"/>
    <w:rsid w:val="00111CD3"/>
    <w:rsid w:val="001510A6"/>
    <w:rsid w:val="00167D58"/>
    <w:rsid w:val="001B040E"/>
    <w:rsid w:val="001B2627"/>
    <w:rsid w:val="001B65B9"/>
    <w:rsid w:val="001C1A78"/>
    <w:rsid w:val="001D2E5B"/>
    <w:rsid w:val="00215847"/>
    <w:rsid w:val="002604DA"/>
    <w:rsid w:val="00281713"/>
    <w:rsid w:val="00281F25"/>
    <w:rsid w:val="00292919"/>
    <w:rsid w:val="002A2AAA"/>
    <w:rsid w:val="003213E1"/>
    <w:rsid w:val="003E2D75"/>
    <w:rsid w:val="003F4CD2"/>
    <w:rsid w:val="0040032D"/>
    <w:rsid w:val="00417138"/>
    <w:rsid w:val="00483757"/>
    <w:rsid w:val="004A3501"/>
    <w:rsid w:val="004A5D3E"/>
    <w:rsid w:val="004A68D1"/>
    <w:rsid w:val="004B6585"/>
    <w:rsid w:val="004B65CA"/>
    <w:rsid w:val="004C5762"/>
    <w:rsid w:val="004D2785"/>
    <w:rsid w:val="00500832"/>
    <w:rsid w:val="0055698B"/>
    <w:rsid w:val="005860DC"/>
    <w:rsid w:val="00594AB3"/>
    <w:rsid w:val="005A1EA7"/>
    <w:rsid w:val="005C097C"/>
    <w:rsid w:val="005E2FEF"/>
    <w:rsid w:val="00611B24"/>
    <w:rsid w:val="00624DE8"/>
    <w:rsid w:val="00655ACB"/>
    <w:rsid w:val="00680A84"/>
    <w:rsid w:val="00687503"/>
    <w:rsid w:val="006B78D7"/>
    <w:rsid w:val="006D0442"/>
    <w:rsid w:val="006E250A"/>
    <w:rsid w:val="00741775"/>
    <w:rsid w:val="007575EF"/>
    <w:rsid w:val="00762300"/>
    <w:rsid w:val="00763F9B"/>
    <w:rsid w:val="00792855"/>
    <w:rsid w:val="007A6F56"/>
    <w:rsid w:val="007B06E1"/>
    <w:rsid w:val="007D02A4"/>
    <w:rsid w:val="007E762C"/>
    <w:rsid w:val="00820D83"/>
    <w:rsid w:val="0085517C"/>
    <w:rsid w:val="008552A1"/>
    <w:rsid w:val="008838C0"/>
    <w:rsid w:val="008C5518"/>
    <w:rsid w:val="008C5643"/>
    <w:rsid w:val="008D406B"/>
    <w:rsid w:val="008D53FC"/>
    <w:rsid w:val="008D6371"/>
    <w:rsid w:val="008E00C8"/>
    <w:rsid w:val="008E26B1"/>
    <w:rsid w:val="009726FD"/>
    <w:rsid w:val="0097775A"/>
    <w:rsid w:val="00985B0E"/>
    <w:rsid w:val="009945BF"/>
    <w:rsid w:val="009C79EA"/>
    <w:rsid w:val="009F790D"/>
    <w:rsid w:val="00A035A1"/>
    <w:rsid w:val="00A05CD2"/>
    <w:rsid w:val="00A21F01"/>
    <w:rsid w:val="00A238AF"/>
    <w:rsid w:val="00A35C9D"/>
    <w:rsid w:val="00A54C16"/>
    <w:rsid w:val="00A74B07"/>
    <w:rsid w:val="00A956FF"/>
    <w:rsid w:val="00AC69C8"/>
    <w:rsid w:val="00AC7C68"/>
    <w:rsid w:val="00B02058"/>
    <w:rsid w:val="00B101D5"/>
    <w:rsid w:val="00BA6B2D"/>
    <w:rsid w:val="00BD0D2F"/>
    <w:rsid w:val="00C34723"/>
    <w:rsid w:val="00C6256C"/>
    <w:rsid w:val="00C9441F"/>
    <w:rsid w:val="00CE4D39"/>
    <w:rsid w:val="00CF253E"/>
    <w:rsid w:val="00CF5E89"/>
    <w:rsid w:val="00D23578"/>
    <w:rsid w:val="00D321B6"/>
    <w:rsid w:val="00D971D9"/>
    <w:rsid w:val="00DA767F"/>
    <w:rsid w:val="00DA7C2E"/>
    <w:rsid w:val="00E0233B"/>
    <w:rsid w:val="00E1100F"/>
    <w:rsid w:val="00E317E3"/>
    <w:rsid w:val="00E343DE"/>
    <w:rsid w:val="00E36B2C"/>
    <w:rsid w:val="00E54DA8"/>
    <w:rsid w:val="00E61266"/>
    <w:rsid w:val="00E703A7"/>
    <w:rsid w:val="00E8311E"/>
    <w:rsid w:val="00EC6DE1"/>
    <w:rsid w:val="00F336F7"/>
    <w:rsid w:val="00F442E4"/>
    <w:rsid w:val="00F50AFA"/>
    <w:rsid w:val="00F56CF8"/>
    <w:rsid w:val="00FA10C7"/>
    <w:rsid w:val="00FB1603"/>
    <w:rsid w:val="00FB1605"/>
    <w:rsid w:val="00FC2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88A9B"/>
  <w15:chartTrackingRefBased/>
  <w15:docId w15:val="{C04920B9-889B-4C4C-BFC0-D6534D41A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6C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7627"/>
    <w:pPr>
      <w:ind w:left="720"/>
      <w:contextualSpacing/>
    </w:pPr>
  </w:style>
  <w:style w:type="paragraph" w:customStyle="1" w:styleId="Default">
    <w:name w:val="Default"/>
    <w:rsid w:val="00655AC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31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11E"/>
    <w:rPr>
      <w:rFonts w:ascii="Segoe UI" w:hAnsi="Segoe UI" w:cs="Segoe UI"/>
      <w:sz w:val="18"/>
      <w:szCs w:val="18"/>
    </w:rPr>
  </w:style>
  <w:style w:type="character" w:customStyle="1" w:styleId="a">
    <w:name w:val="Основной текст_"/>
    <w:basedOn w:val="DefaultParagraphFont"/>
    <w:link w:val="1"/>
    <w:locked/>
    <w:rsid w:val="00483757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1">
    <w:name w:val="Основной текст1"/>
    <w:basedOn w:val="Normal"/>
    <w:link w:val="a"/>
    <w:rsid w:val="00483757"/>
    <w:pPr>
      <w:widowControl w:val="0"/>
      <w:shd w:val="clear" w:color="auto" w:fill="FFFFFF"/>
      <w:spacing w:after="0" w:line="256" w:lineRule="auto"/>
      <w:ind w:firstLine="400"/>
    </w:pPr>
    <w:rPr>
      <w:rFonts w:ascii="Arial" w:eastAsia="Arial" w:hAnsi="Arial" w:cs="Arial"/>
      <w:sz w:val="20"/>
      <w:szCs w:val="20"/>
    </w:rPr>
  </w:style>
  <w:style w:type="paragraph" w:styleId="BodyTextIndent2">
    <w:name w:val="Body Text Indent 2"/>
    <w:basedOn w:val="Normal"/>
    <w:link w:val="BodyTextIndent2Char"/>
    <w:semiHidden/>
    <w:unhideWhenUsed/>
    <w:rsid w:val="006E250A"/>
    <w:pPr>
      <w:spacing w:after="120" w:line="480" w:lineRule="auto"/>
      <w:ind w:left="283"/>
    </w:pPr>
    <w:rPr>
      <w:rFonts w:ascii="Times New Roman" w:eastAsia="SimSun" w:hAnsi="Times New Roman" w:cs="Times New Roman"/>
      <w:sz w:val="24"/>
      <w:szCs w:val="24"/>
      <w:lang w:val="ru-RU" w:eastAsia="zh-CN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6E250A"/>
    <w:rPr>
      <w:rFonts w:ascii="Times New Roman" w:eastAsia="SimSun" w:hAnsi="Times New Roman" w:cs="Times New Roman"/>
      <w:sz w:val="24"/>
      <w:szCs w:val="24"/>
      <w:lang w:val="ru-RU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E023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3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3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3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33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23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4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9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zhan Zhambyl</dc:creator>
  <cp:keywords/>
  <dc:description/>
  <cp:lastModifiedBy>Timur Magzumov</cp:lastModifiedBy>
  <cp:revision>17</cp:revision>
  <cp:lastPrinted>2019-07-05T09:04:00Z</cp:lastPrinted>
  <dcterms:created xsi:type="dcterms:W3CDTF">2020-10-29T10:36:00Z</dcterms:created>
  <dcterms:modified xsi:type="dcterms:W3CDTF">2021-04-26T07:22:00Z</dcterms:modified>
</cp:coreProperties>
</file>